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Financials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8ED99C0" w:rsidR="00661C78" w:rsidRDefault="007A5E8E">
      <w:r>
        <w:rPr>
          <w:noProof/>
        </w:rPr>
        <w:drawing>
          <wp:inline distT="0" distB="0" distL="0" distR="0" wp14:anchorId="3E80AAFC" wp14:editId="1D51747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A5E8E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1:00Z</dcterms:modified>
</cp:coreProperties>
</file>